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E30D99" w14:textId="6B55F11D" w:rsidR="009279AF" w:rsidRPr="007F028C" w:rsidRDefault="000E4BE3" w:rsidP="007F028C">
      <w:pPr>
        <w:jc w:val="center"/>
        <w:rPr>
          <w:rFonts w:ascii="Bradley Hand ITC" w:hAnsi="Bradley Hand ITC"/>
          <w:b/>
          <w:sz w:val="52"/>
          <w:szCs w:val="52"/>
        </w:rPr>
      </w:pPr>
      <w:r w:rsidRPr="00E32341">
        <w:rPr>
          <w:rFonts w:cs="Arial"/>
          <w:b/>
          <w:noProof/>
          <w:sz w:val="20"/>
          <w:szCs w:val="20"/>
        </w:rPr>
        <w:pict w14:anchorId="368D60E1">
          <v:group id="_x0000_s1029" editas="canvas" style="position:absolute;margin-left:-128.25pt;margin-top:32.75pt;width:542.85pt;height:675.15pt;z-index:1;mso-position-horizontal-relative:char;mso-position-vertical-relative:line" coordorigin="3996,1295" coordsize="5428,6752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8" type="#_x0000_t75" style="position:absolute;left:3996;top:1295;width:5428;height:6752" o:preferrelative="f">
              <v:fill o:detectmouseclick="t"/>
              <v:path o:extrusionok="t" o:connecttype="none"/>
              <o:lock v:ext="edit" text="t"/>
            </v:shape>
            <v:rect id="_x0000_s1031" style="position:absolute;left:6897;top:1511;width:2507;height:1642" filled="f" fillcolor="#ff9" strokeweight="3pt">
              <v:stroke linestyle="thinThin"/>
              <v:textbox style="mso-next-textbox:#_x0000_s1031">
                <w:txbxContent>
                  <w:p w14:paraId="6FB5081E" w14:textId="77777777" w:rsidR="00C62E50" w:rsidRPr="00163303" w:rsidRDefault="00C62E50" w:rsidP="00C8015A">
                    <w:pPr>
                      <w:jc w:val="center"/>
                      <w:rPr>
                        <w:rFonts w:ascii="Gill Sans MT" w:hAnsi="Gill Sans MT"/>
                        <w:b/>
                        <w:u w:val="single"/>
                      </w:rPr>
                    </w:pPr>
                    <w:r w:rsidRPr="00163303">
                      <w:rPr>
                        <w:rFonts w:ascii="Gill Sans MT" w:hAnsi="Gill Sans MT"/>
                        <w:b/>
                      </w:rPr>
                      <w:t>What People Like and Adm</w:t>
                    </w:r>
                    <w:r w:rsidR="0088135F" w:rsidRPr="00163303">
                      <w:rPr>
                        <w:rFonts w:ascii="Gill Sans MT" w:hAnsi="Gill Sans MT"/>
                        <w:b/>
                      </w:rPr>
                      <w:t>ire about</w:t>
                    </w:r>
                    <w:r w:rsidR="00A15801" w:rsidRPr="00163303">
                      <w:rPr>
                        <w:rFonts w:ascii="Gill Sans MT" w:hAnsi="Gill Sans MT"/>
                        <w:b/>
                      </w:rPr>
                      <w:t xml:space="preserve"> Me</w:t>
                    </w:r>
                  </w:p>
                  <w:p w14:paraId="0F056156" w14:textId="77777777" w:rsidR="00C62E50" w:rsidRPr="00C54D49" w:rsidRDefault="00C62E50" w:rsidP="00C8015A">
                    <w:pPr>
                      <w:jc w:val="center"/>
                      <w:rPr>
                        <w:rFonts w:ascii="Comic Sans MS" w:hAnsi="Comic Sans MS"/>
                        <w:sz w:val="16"/>
                        <w:szCs w:val="16"/>
                      </w:rPr>
                    </w:pPr>
                  </w:p>
                </w:txbxContent>
              </v:textbox>
            </v:rect>
            <v:rect id="_x0000_s1034" style="position:absolute;left:4129;top:5635;width:2654;height:2412" filled="f" fillcolor="#ff9" strokeweight="3pt">
              <v:stroke linestyle="thinThin"/>
              <v:textbox style="mso-next-textbox:#_x0000_s1034">
                <w:txbxContent>
                  <w:p w14:paraId="3F530853" w14:textId="77777777" w:rsidR="00C62E50" w:rsidRPr="00163303" w:rsidRDefault="00A15801" w:rsidP="00C8015A">
                    <w:pPr>
                      <w:tabs>
                        <w:tab w:val="left" w:pos="1530"/>
                      </w:tabs>
                      <w:jc w:val="center"/>
                      <w:rPr>
                        <w:rFonts w:ascii="Gill Sans MT" w:hAnsi="Gill Sans MT"/>
                        <w:b/>
                      </w:rPr>
                    </w:pPr>
                    <w:r w:rsidRPr="00163303">
                      <w:rPr>
                        <w:rFonts w:ascii="Gill Sans MT" w:hAnsi="Gill Sans MT"/>
                        <w:b/>
                      </w:rPr>
                      <w:t>How Best to Support Me</w:t>
                    </w:r>
                  </w:p>
                  <w:p w14:paraId="27FF6564" w14:textId="77777777" w:rsidR="00C62E50" w:rsidRPr="008F08F2" w:rsidRDefault="00C62E50" w:rsidP="00C8015A">
                    <w:pPr>
                      <w:tabs>
                        <w:tab w:val="left" w:pos="1530"/>
                      </w:tabs>
                      <w:rPr>
                        <w:rFonts w:ascii="Comic Sans MS" w:hAnsi="Comic Sans MS"/>
                        <w:sz w:val="22"/>
                        <w:szCs w:val="22"/>
                      </w:rPr>
                    </w:pPr>
                  </w:p>
                </w:txbxContent>
              </v:textbox>
            </v:rect>
            <v:rect id="_x0000_s1060" style="position:absolute;left:6911;top:5985;width:2477;height:2033" filled="f" fillcolor="#ff9" strokeweight="3pt">
              <v:stroke linestyle="thinThin"/>
              <v:textbox style="mso-next-textbox:#_x0000_s1060">
                <w:txbxContent>
                  <w:p w14:paraId="6533B7FE" w14:textId="77777777" w:rsidR="00D35E7B" w:rsidRPr="00C8015A" w:rsidRDefault="003E4855" w:rsidP="00C8015A">
                    <w:pPr>
                      <w:tabs>
                        <w:tab w:val="left" w:pos="1530"/>
                      </w:tabs>
                      <w:jc w:val="center"/>
                      <w:rPr>
                        <w:rFonts w:ascii="Gill Sans MT" w:hAnsi="Gill Sans MT"/>
                        <w:b/>
                      </w:rPr>
                    </w:pPr>
                    <w:r w:rsidRPr="00C8015A">
                      <w:rPr>
                        <w:rFonts w:ascii="Gill Sans MT" w:hAnsi="Gill Sans MT"/>
                        <w:b/>
                      </w:rPr>
                      <w:t>My Hopes and Dreams for the Next Few Months Are:</w:t>
                    </w:r>
                  </w:p>
                  <w:p w14:paraId="0C2666D7" w14:textId="77777777" w:rsidR="00D35E7B" w:rsidRPr="00D6224D" w:rsidRDefault="00D35E7B" w:rsidP="00C8015A">
                    <w:pPr>
                      <w:tabs>
                        <w:tab w:val="left" w:pos="1530"/>
                      </w:tabs>
                      <w:rPr>
                        <w:rFonts w:ascii="Comic Sans MS" w:hAnsi="Comic Sans MS"/>
                        <w:b/>
                        <w:sz w:val="22"/>
                        <w:szCs w:val="22"/>
                      </w:rPr>
                    </w:pPr>
                  </w:p>
                  <w:p w14:paraId="40A8BBA2" w14:textId="245672F3" w:rsidR="00E53A19" w:rsidRPr="00C8015A" w:rsidRDefault="00E53A19" w:rsidP="00425181">
                    <w:pPr>
                      <w:tabs>
                        <w:tab w:val="left" w:pos="1530"/>
                      </w:tabs>
                      <w:rPr>
                        <w:rFonts w:ascii="Gill Sans MT" w:hAnsi="Gill Sans MT"/>
                        <w:bCs/>
                      </w:rPr>
                    </w:pPr>
                  </w:p>
                  <w:p w14:paraId="2433007B" w14:textId="77777777" w:rsidR="00D35E7B" w:rsidRPr="008F08F2" w:rsidRDefault="00D35E7B" w:rsidP="00C8015A">
                    <w:pPr>
                      <w:tabs>
                        <w:tab w:val="left" w:pos="1530"/>
                      </w:tabs>
                      <w:rPr>
                        <w:rFonts w:ascii="Comic Sans MS" w:hAnsi="Comic Sans MS"/>
                        <w:sz w:val="22"/>
                        <w:szCs w:val="22"/>
                      </w:rPr>
                    </w:pPr>
                  </w:p>
                </w:txbxContent>
              </v:textbox>
            </v:rect>
            <v:rect id="_x0000_s1032" style="position:absolute;left:4129;top:3959;width:2610;height:1528" filled="f" fillcolor="#ff9" strokeweight="3pt">
              <v:stroke linestyle="thinThin"/>
              <v:textbox style="mso-next-textbox:#_x0000_s1032">
                <w:txbxContent>
                  <w:p w14:paraId="2F80B790" w14:textId="1566083D" w:rsidR="0088135F" w:rsidRDefault="00C8015A" w:rsidP="00C8015A">
                    <w:pPr>
                      <w:jc w:val="center"/>
                      <w:rPr>
                        <w:rFonts w:ascii="Gill Sans MT" w:hAnsi="Gill Sans MT"/>
                        <w:b/>
                      </w:rPr>
                    </w:pPr>
                    <w:r>
                      <w:rPr>
                        <w:rFonts w:ascii="Gill Sans MT" w:hAnsi="Gill Sans MT"/>
                        <w:b/>
                      </w:rPr>
                      <w:t>What is Important to Me</w:t>
                    </w:r>
                  </w:p>
                  <w:p w14:paraId="0656CACE" w14:textId="77777777" w:rsidR="00C8015A" w:rsidRPr="00C8015A" w:rsidRDefault="00C8015A" w:rsidP="00C8015A">
                    <w:pPr>
                      <w:jc w:val="center"/>
                      <w:rPr>
                        <w:rFonts w:ascii="Gill Sans MT" w:hAnsi="Gill Sans MT"/>
                        <w:b/>
                      </w:rPr>
                    </w:pPr>
                  </w:p>
                  <w:p w14:paraId="5BD0398A" w14:textId="77777777" w:rsidR="00C8015A" w:rsidRPr="00C8015A" w:rsidRDefault="00C8015A" w:rsidP="00C8015A"/>
                  <w:p w14:paraId="7799AE1F" w14:textId="77777777" w:rsidR="00C62E50" w:rsidRDefault="00C62E50" w:rsidP="00C8015A"/>
                </w:txbxContent>
              </v:textbox>
            </v:rect>
            <v:rect id="_x0000_s1063" style="position:absolute;left:6892;top:3250;width:2525;height:2576" filled="f" fillcolor="#ff9" strokeweight="3pt">
              <v:stroke linestyle="thinThin"/>
              <v:textbox style="mso-next-textbox:#_x0000_s1063">
                <w:txbxContent>
                  <w:p w14:paraId="55F15E02" w14:textId="77777777" w:rsidR="00C8015A" w:rsidRPr="00C8015A" w:rsidRDefault="00C8015A" w:rsidP="00C8015A">
                    <w:pPr>
                      <w:jc w:val="center"/>
                      <w:rPr>
                        <w:rFonts w:ascii="Gill Sans MT" w:hAnsi="Gill Sans MT"/>
                        <w:b/>
                      </w:rPr>
                    </w:pPr>
                    <w:r w:rsidRPr="00C8015A">
                      <w:rPr>
                        <w:rFonts w:ascii="Gill Sans MT" w:hAnsi="Gill Sans MT"/>
                        <w:b/>
                      </w:rPr>
                      <w:t>Things I Like</w:t>
                    </w:r>
                  </w:p>
                  <w:p w14:paraId="23602118" w14:textId="77777777" w:rsidR="00C8015A" w:rsidRDefault="00C8015A" w:rsidP="00C8015A"/>
                </w:txbxContent>
              </v:textbox>
            </v:rect>
            <v:shapetype id="_x0000_t172" coordsize="21600,21600" o:spt="172" adj="12000" path="m0@0l21600,m,21600l21600@1e">
              <v:formulas>
                <v:f eqn="val #0"/>
                <v:f eqn="sum 21600 0 @0"/>
                <v:f eqn="prod #0 1 2"/>
                <v:f eqn="sum @2 10800 0"/>
                <v:f eqn="prod @1 1 2"/>
                <v:f eqn="sum @4 10800 0"/>
              </v:formulas>
              <v:path textpathok="t" o:connecttype="custom" o:connectlocs="10800,@2;0,@3;10800,@5;21600,@4" o:connectangles="270,180,90,0"/>
              <v:textpath on="t" fitshape="t"/>
              <v:handles>
                <v:h position="topLeft,#0" yrange="0,15429"/>
              </v:handles>
              <o:lock v:ext="edit" text="t" shapetype="t"/>
            </v:shapetype>
            <v:shape id="_x0000_s1069" type="#_x0000_t172" style="position:absolute;left:4767;top:1295;width:836;height:2528" fillcolor="black">
              <v:fill r:id="rId7" o:title=""/>
              <v:stroke r:id="rId7" o:title=""/>
              <v:shadow color="#868686"/>
              <v:textpath style="font-family:&quot;Arial Black&quot;;v-text-kern:t" trim="t" fitpath="t" string="Photo here"/>
            </v:shape>
          </v:group>
        </w:pict>
      </w:r>
      <w:r w:rsidR="009C01DD">
        <w:rPr>
          <w:rFonts w:ascii="Britannic Bold" w:hAnsi="Britannic Bold"/>
          <w:b/>
          <w:sz w:val="52"/>
          <w:szCs w:val="52"/>
          <w:u w:val="single"/>
        </w:rPr>
        <w:t>_</w:t>
      </w:r>
      <w:r w:rsidR="00A50E7A">
        <w:rPr>
          <w:rFonts w:ascii="Britannic Bold" w:hAnsi="Britannic Bold"/>
          <w:b/>
          <w:sz w:val="52"/>
          <w:szCs w:val="52"/>
          <w:u w:val="single"/>
        </w:rPr>
        <w:t>Sample</w:t>
      </w:r>
      <w:r w:rsidR="0088135F">
        <w:rPr>
          <w:rFonts w:ascii="Britannic Bold" w:hAnsi="Britannic Bold"/>
          <w:b/>
          <w:sz w:val="52"/>
          <w:szCs w:val="52"/>
        </w:rPr>
        <w:t>’s One Page</w:t>
      </w:r>
      <w:r w:rsidR="007F4B5E" w:rsidRPr="0088135F">
        <w:rPr>
          <w:rFonts w:ascii="Britannic Bold" w:hAnsi="Britannic Bold"/>
          <w:b/>
          <w:sz w:val="52"/>
          <w:szCs w:val="52"/>
        </w:rPr>
        <w:t xml:space="preserve"> Profile</w:t>
      </w:r>
      <w:r w:rsidR="009279AF" w:rsidRPr="00CC2C88">
        <w:rPr>
          <w:rFonts w:ascii="Bradley Hand ITC" w:hAnsi="Bradley Hand ITC"/>
          <w:b/>
          <w:sz w:val="52"/>
          <w:szCs w:val="52"/>
        </w:rPr>
        <w:t xml:space="preserve"> </w:t>
      </w:r>
    </w:p>
    <w:sectPr w:rsidR="009279AF" w:rsidRPr="007F028C" w:rsidSect="00163303">
      <w:footerReference w:type="default" r:id="rId8"/>
      <w:pgSz w:w="12240" w:h="15840" w:code="1"/>
      <w:pgMar w:top="720" w:right="432" w:bottom="720" w:left="432" w:header="720" w:footer="2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9C440D" w14:textId="77777777" w:rsidR="000E4BE3" w:rsidRDefault="000E4BE3" w:rsidP="007F028C">
      <w:r>
        <w:separator/>
      </w:r>
    </w:p>
  </w:endnote>
  <w:endnote w:type="continuationSeparator" w:id="0">
    <w:p w14:paraId="099400D5" w14:textId="77777777" w:rsidR="000E4BE3" w:rsidRDefault="000E4BE3" w:rsidP="007F0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charset w:val="00"/>
    <w:family w:val="script"/>
    <w:pitch w:val="variable"/>
    <w:sig w:usb0="00000003" w:usb1="00000000" w:usb2="00000000" w:usb3="00000000" w:csb0="00000001" w:csb1="00000000"/>
  </w:font>
  <w:font w:name="Gill Sans MT">
    <w:charset w:val="00"/>
    <w:family w:val="swiss"/>
    <w:pitch w:val="variable"/>
    <w:sig w:usb0="00000007" w:usb1="00000000" w:usb2="00000000" w:usb3="00000000" w:csb0="00000003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Britannic Bold"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AD0182" w14:textId="2F40A49C" w:rsidR="007F028C" w:rsidRDefault="0077545F">
    <w:pPr>
      <w:pStyle w:val="Footer"/>
    </w:pPr>
    <w:r>
      <w:t>December 2020</w:t>
    </w:r>
    <w:r w:rsidR="007F028C">
      <w:tab/>
      <w:t>Adapted from Sanderson and Lewis (2012)</w:t>
    </w:r>
  </w:p>
  <w:p w14:paraId="051FAF39" w14:textId="77777777" w:rsidR="007F028C" w:rsidRDefault="007F02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6D24C0" w14:textId="77777777" w:rsidR="000E4BE3" w:rsidRDefault="000E4BE3" w:rsidP="007F028C">
      <w:r>
        <w:separator/>
      </w:r>
    </w:p>
  </w:footnote>
  <w:footnote w:type="continuationSeparator" w:id="0">
    <w:p w14:paraId="2E2B49B6" w14:textId="77777777" w:rsidR="000E4BE3" w:rsidRDefault="000E4BE3" w:rsidP="007F02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9050AE"/>
    <w:multiLevelType w:val="hybridMultilevel"/>
    <w:tmpl w:val="135C247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C64AFB"/>
    <w:multiLevelType w:val="hybridMultilevel"/>
    <w:tmpl w:val="9710CCB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E300405"/>
    <w:multiLevelType w:val="hybridMultilevel"/>
    <w:tmpl w:val="DDB0430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E33727E"/>
    <w:multiLevelType w:val="hybridMultilevel"/>
    <w:tmpl w:val="5DBED43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2E34253"/>
    <w:multiLevelType w:val="hybridMultilevel"/>
    <w:tmpl w:val="3EEC5F6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AF83E31"/>
    <w:multiLevelType w:val="hybridMultilevel"/>
    <w:tmpl w:val="5D9800C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1"/>
  <w:displayBackgroundShape/>
  <w:activeWritingStyle w:appName="MSWord" w:lang="en-US" w:vendorID="64" w:dllVersion="6" w:nlCheck="1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5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jS3NLQ0NDM2MLNQ0lEKTi0uzszPAykwqgUAvJjAzSwAAAA="/>
  </w:docVars>
  <w:rsids>
    <w:rsidRoot w:val="009279AF"/>
    <w:rsid w:val="00040944"/>
    <w:rsid w:val="00067224"/>
    <w:rsid w:val="000A6AF1"/>
    <w:rsid w:val="000C55EB"/>
    <w:rsid w:val="000C6F8A"/>
    <w:rsid w:val="000E4BE3"/>
    <w:rsid w:val="00132612"/>
    <w:rsid w:val="00163303"/>
    <w:rsid w:val="001747DB"/>
    <w:rsid w:val="001B6A9A"/>
    <w:rsid w:val="001F212F"/>
    <w:rsid w:val="0020652A"/>
    <w:rsid w:val="002227FF"/>
    <w:rsid w:val="00261456"/>
    <w:rsid w:val="002C6A6D"/>
    <w:rsid w:val="002D2FD9"/>
    <w:rsid w:val="00305068"/>
    <w:rsid w:val="00323822"/>
    <w:rsid w:val="00366B68"/>
    <w:rsid w:val="003A59D4"/>
    <w:rsid w:val="003B27F6"/>
    <w:rsid w:val="003E4855"/>
    <w:rsid w:val="003E7C41"/>
    <w:rsid w:val="00401BA4"/>
    <w:rsid w:val="00425181"/>
    <w:rsid w:val="004557F8"/>
    <w:rsid w:val="004817E8"/>
    <w:rsid w:val="00487251"/>
    <w:rsid w:val="00487EDC"/>
    <w:rsid w:val="004C14CC"/>
    <w:rsid w:val="004D3C5D"/>
    <w:rsid w:val="004D64ED"/>
    <w:rsid w:val="004E3313"/>
    <w:rsid w:val="004E62F5"/>
    <w:rsid w:val="0054550D"/>
    <w:rsid w:val="00547A6D"/>
    <w:rsid w:val="005558EB"/>
    <w:rsid w:val="00597D8B"/>
    <w:rsid w:val="005B4EAE"/>
    <w:rsid w:val="005C7F3D"/>
    <w:rsid w:val="005D0A95"/>
    <w:rsid w:val="005D258A"/>
    <w:rsid w:val="005D2CB7"/>
    <w:rsid w:val="0063577F"/>
    <w:rsid w:val="00665EE5"/>
    <w:rsid w:val="00666729"/>
    <w:rsid w:val="0067430D"/>
    <w:rsid w:val="00676082"/>
    <w:rsid w:val="00684BE5"/>
    <w:rsid w:val="006856FB"/>
    <w:rsid w:val="00696FB1"/>
    <w:rsid w:val="006E7348"/>
    <w:rsid w:val="0077545F"/>
    <w:rsid w:val="00785288"/>
    <w:rsid w:val="00791179"/>
    <w:rsid w:val="007E6921"/>
    <w:rsid w:val="007F028C"/>
    <w:rsid w:val="007F4B5E"/>
    <w:rsid w:val="00817B80"/>
    <w:rsid w:val="00834F2B"/>
    <w:rsid w:val="0088135F"/>
    <w:rsid w:val="008B4230"/>
    <w:rsid w:val="008E6AC4"/>
    <w:rsid w:val="008F08F2"/>
    <w:rsid w:val="00913B2E"/>
    <w:rsid w:val="009279AF"/>
    <w:rsid w:val="00935E8D"/>
    <w:rsid w:val="00943AA3"/>
    <w:rsid w:val="00961ABD"/>
    <w:rsid w:val="009726AB"/>
    <w:rsid w:val="0099272B"/>
    <w:rsid w:val="009A1D81"/>
    <w:rsid w:val="009B55A5"/>
    <w:rsid w:val="009C01DD"/>
    <w:rsid w:val="009F7CFE"/>
    <w:rsid w:val="00A04BF2"/>
    <w:rsid w:val="00A15801"/>
    <w:rsid w:val="00A50E7A"/>
    <w:rsid w:val="00A95EE4"/>
    <w:rsid w:val="00AF2D4F"/>
    <w:rsid w:val="00B23E20"/>
    <w:rsid w:val="00B36C75"/>
    <w:rsid w:val="00B423E4"/>
    <w:rsid w:val="00B51640"/>
    <w:rsid w:val="00B6388C"/>
    <w:rsid w:val="00B77F0C"/>
    <w:rsid w:val="00B815D0"/>
    <w:rsid w:val="00B90B45"/>
    <w:rsid w:val="00B919C0"/>
    <w:rsid w:val="00BB0709"/>
    <w:rsid w:val="00BB2981"/>
    <w:rsid w:val="00BC7AEA"/>
    <w:rsid w:val="00C02759"/>
    <w:rsid w:val="00C54D49"/>
    <w:rsid w:val="00C6215F"/>
    <w:rsid w:val="00C62E50"/>
    <w:rsid w:val="00C75373"/>
    <w:rsid w:val="00C8015A"/>
    <w:rsid w:val="00CA4F93"/>
    <w:rsid w:val="00CC2C88"/>
    <w:rsid w:val="00CC3195"/>
    <w:rsid w:val="00CF55F9"/>
    <w:rsid w:val="00CF74C9"/>
    <w:rsid w:val="00D140DA"/>
    <w:rsid w:val="00D301E2"/>
    <w:rsid w:val="00D30CB2"/>
    <w:rsid w:val="00D310CC"/>
    <w:rsid w:val="00D35E7B"/>
    <w:rsid w:val="00D6224D"/>
    <w:rsid w:val="00DC39BD"/>
    <w:rsid w:val="00DF1D88"/>
    <w:rsid w:val="00DF1F48"/>
    <w:rsid w:val="00E32341"/>
    <w:rsid w:val="00E50332"/>
    <w:rsid w:val="00E53A19"/>
    <w:rsid w:val="00E61B92"/>
    <w:rsid w:val="00E76C8A"/>
    <w:rsid w:val="00ED15E0"/>
    <w:rsid w:val="00F144A0"/>
    <w:rsid w:val="00F253DF"/>
    <w:rsid w:val="00F30DF0"/>
    <w:rsid w:val="00F36682"/>
    <w:rsid w:val="00F407FC"/>
    <w:rsid w:val="00FA4C24"/>
    <w:rsid w:val="00FA7071"/>
    <w:rsid w:val="00FB7564"/>
    <w:rsid w:val="00FF6026"/>
    <w:rsid w:val="00FF7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70"/>
    <o:shapelayout v:ext="edit">
      <o:idmap v:ext="edit" data="1"/>
    </o:shapelayout>
  </w:shapeDefaults>
  <w:decimalSymbol w:val="."/>
  <w:listSeparator w:val=","/>
  <w14:docId w14:val="5E698D4B"/>
  <w15:chartTrackingRefBased/>
  <w15:docId w15:val="{9AAE7037-C994-4B1C-9428-E213E7294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813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135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7F028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F028C"/>
    <w:rPr>
      <w:rFonts w:ascii="Arial" w:hAnsi="Arial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7F028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F028C"/>
    <w:rPr>
      <w:rFonts w:ascii="Arial" w:hAnsi="Arial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~ Ruth’s One Page Description ~</vt:lpstr>
    </vt:vector>
  </TitlesOfParts>
  <Company>Arc Services, Inc.</Company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~ Ruth’s One Page Description ~</dc:title>
  <dc:subject/>
  <dc:creator>Leigh Ann Kingsbury</dc:creator>
  <cp:keywords/>
  <cp:lastModifiedBy>Jackie Ryan</cp:lastModifiedBy>
  <cp:revision>21</cp:revision>
  <cp:lastPrinted>2014-10-19T16:53:00Z</cp:lastPrinted>
  <dcterms:created xsi:type="dcterms:W3CDTF">2020-12-09T22:46:00Z</dcterms:created>
  <dcterms:modified xsi:type="dcterms:W3CDTF">2020-12-11T20:42:00Z</dcterms:modified>
</cp:coreProperties>
</file>